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51FA" w:rsidRPr="00762798" w:rsidRDefault="00C06D0D" w:rsidP="00717242">
      <w:pPr>
        <w:pStyle w:val="Title"/>
      </w:pPr>
      <w:bookmarkStart w:id="0" w:name="_GoBack"/>
      <w:bookmarkEnd w:id="0"/>
      <w:r w:rsidRPr="00762798">
        <w:t>Step</w:t>
      </w:r>
      <w:r w:rsidR="00762798">
        <w:t>s</w:t>
      </w:r>
      <w:r w:rsidRPr="00762798">
        <w:t xml:space="preserve"> </w:t>
      </w:r>
      <w:r w:rsidR="00717242">
        <w:t>t</w:t>
      </w:r>
      <w:r w:rsidR="00717242" w:rsidRPr="00762798">
        <w:t xml:space="preserve">o </w:t>
      </w:r>
      <w:r w:rsidR="00717242">
        <w:t>A</w:t>
      </w:r>
      <w:r w:rsidR="00717242" w:rsidRPr="00762798">
        <w:t xml:space="preserve">pply </w:t>
      </w:r>
      <w:r w:rsidR="00717242">
        <w:t>the</w:t>
      </w:r>
      <w:r w:rsidR="00717242" w:rsidRPr="00762798">
        <w:t xml:space="preserve"> </w:t>
      </w:r>
      <w:r w:rsidR="00717242">
        <w:t>F</w:t>
      </w:r>
      <w:r w:rsidR="00717242" w:rsidRPr="00762798">
        <w:t xml:space="preserve">ix of </w:t>
      </w:r>
      <w:r w:rsidRPr="00762798">
        <w:t>Signature Pad</w:t>
      </w:r>
    </w:p>
    <w:p w:rsidR="00C06D0D" w:rsidRDefault="00C06D0D" w:rsidP="00C06D0D">
      <w:pPr>
        <w:pStyle w:val="ListParagraph"/>
        <w:numPr>
          <w:ilvl w:val="0"/>
          <w:numId w:val="1"/>
        </w:numPr>
      </w:pPr>
      <w:r>
        <w:t xml:space="preserve">Check Java version on </w:t>
      </w:r>
      <w:r w:rsidR="00762798">
        <w:t>your computer:</w:t>
      </w:r>
      <w:r>
        <w:t xml:space="preserve"> make sure it is the latest Java (32 bit) version. As of February 2019, latest </w:t>
      </w:r>
      <w:r w:rsidR="00762798">
        <w:t xml:space="preserve">Java </w:t>
      </w:r>
      <w:r>
        <w:t>Version 8 Update 201</w:t>
      </w:r>
    </w:p>
    <w:p w:rsidR="00C06D0D" w:rsidRDefault="00A93707" w:rsidP="00C06D0D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15pt;height:225.2pt">
            <v:imagedata r:id="rId7" o:title="Java version"/>
          </v:shape>
        </w:pict>
      </w:r>
    </w:p>
    <w:p w:rsidR="00762798" w:rsidRDefault="00C06D0D" w:rsidP="00C96E2A">
      <w:pPr>
        <w:pStyle w:val="ListParagraph"/>
        <w:numPr>
          <w:ilvl w:val="0"/>
          <w:numId w:val="1"/>
        </w:numPr>
      </w:pPr>
      <w:r>
        <w:t xml:space="preserve">Check </w:t>
      </w:r>
      <w:r w:rsidR="00762798">
        <w:t>Gen Print Plugin on your computer: make sure it has the latest version. As of February 2019, latest Gen Print Plugin version is 2.0.7</w:t>
      </w:r>
    </w:p>
    <w:p w:rsidR="00762798" w:rsidRDefault="00717242" w:rsidP="00762798">
      <w:r>
        <w:rPr>
          <w:noProof/>
        </w:rPr>
        <w:drawing>
          <wp:inline distT="0" distB="0" distL="0" distR="0">
            <wp:extent cx="5934075" cy="13811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38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2798" w:rsidRDefault="007C750E" w:rsidP="00717242">
      <w:pPr>
        <w:pStyle w:val="Heading1"/>
      </w:pPr>
      <w:r>
        <w:t>If the signature scribbles</w:t>
      </w:r>
      <w:r w:rsidRPr="007C750E">
        <w:t xml:space="preserve"> all over the place</w:t>
      </w:r>
      <w:r w:rsidR="00717242">
        <w:t>, the following steps will solve the problem</w:t>
      </w:r>
    </w:p>
    <w:p w:rsidR="00936094" w:rsidRDefault="00717242" w:rsidP="00717CF5">
      <w:r w:rsidRPr="00165C56">
        <w:rPr>
          <w:u w:val="single"/>
        </w:rPr>
        <w:t>Step 1</w:t>
      </w:r>
      <w:r>
        <w:t xml:space="preserve">: Unplug </w:t>
      </w:r>
      <w:r w:rsidR="00475089">
        <w:t>the Topaz Signature Pad from your computer USB port.</w:t>
      </w:r>
    </w:p>
    <w:p w:rsidR="00165C56" w:rsidRDefault="00936094" w:rsidP="00936094">
      <w:pPr>
        <w:jc w:val="center"/>
      </w:pPr>
      <w:r>
        <w:rPr>
          <w:noProof/>
        </w:rPr>
        <w:drawing>
          <wp:inline distT="0" distB="0" distL="0" distR="0">
            <wp:extent cx="1506855" cy="13608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6855" cy="1360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242" w:rsidRDefault="00727242" w:rsidP="00727242">
      <w:r w:rsidRPr="00165C56">
        <w:rPr>
          <w:u w:val="single"/>
        </w:rPr>
        <w:lastRenderedPageBreak/>
        <w:t>Step 2</w:t>
      </w:r>
      <w:r>
        <w:t xml:space="preserve">: Clear all the browsers cache that open TxEVER application. (Instruction to clear web browsers cache can be found from page 41 to page 45 of </w:t>
      </w:r>
      <w:r w:rsidRPr="00727242">
        <w:rPr>
          <w:i/>
        </w:rPr>
        <w:t>TxEVER Gen Print Plugin Installation and Troubleshooting Instructions</w:t>
      </w:r>
      <w:r>
        <w:t xml:space="preserve"> document)</w:t>
      </w:r>
    </w:p>
    <w:p w:rsidR="00475089" w:rsidRDefault="00727242" w:rsidP="00717242">
      <w:r w:rsidRPr="00165C56">
        <w:rPr>
          <w:u w:val="single"/>
        </w:rPr>
        <w:t>Step 3</w:t>
      </w:r>
      <w:r w:rsidR="00475089">
        <w:t>: Close all the browsers that open TxEVER application.</w:t>
      </w:r>
    </w:p>
    <w:p w:rsidR="00475089" w:rsidRDefault="00727242" w:rsidP="00475089">
      <w:r w:rsidRPr="00165C56">
        <w:rPr>
          <w:u w:val="single"/>
        </w:rPr>
        <w:t>Step 4</w:t>
      </w:r>
      <w:r w:rsidR="00475089">
        <w:t xml:space="preserve">: Exit Gen Print Plugin by right click to the Gen Print Plugin icon on the bottom right hand side of the taskbar and select Exit. </w:t>
      </w:r>
    </w:p>
    <w:p w:rsidR="00475089" w:rsidRDefault="00475089" w:rsidP="00165C56">
      <w:pPr>
        <w:jc w:val="center"/>
      </w:pPr>
      <w:r>
        <w:rPr>
          <w:noProof/>
        </w:rPr>
        <w:drawing>
          <wp:inline distT="0" distB="0" distL="0" distR="0">
            <wp:extent cx="1200150" cy="7334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5089" w:rsidRDefault="00727242" w:rsidP="00475089">
      <w:r w:rsidRPr="00165C56">
        <w:rPr>
          <w:u w:val="single"/>
        </w:rPr>
        <w:t>Step 5</w:t>
      </w:r>
      <w:r w:rsidR="00475089">
        <w:t xml:space="preserve">: </w:t>
      </w:r>
      <w:r>
        <w:t xml:space="preserve">Delete all the files in </w:t>
      </w:r>
      <w:r w:rsidRPr="00727242">
        <w:t>C:\Users\</w:t>
      </w:r>
      <w:r w:rsidRPr="00727242">
        <w:rPr>
          <w:i/>
        </w:rPr>
        <w:t>{your computer login</w:t>
      </w:r>
      <w:r w:rsidR="00165C56">
        <w:rPr>
          <w:i/>
        </w:rPr>
        <w:t xml:space="preserve"> ID</w:t>
      </w:r>
      <w:r w:rsidRPr="00727242">
        <w:rPr>
          <w:i/>
        </w:rPr>
        <w:t>}</w:t>
      </w:r>
      <w:r w:rsidRPr="00727242">
        <w:t>\</w:t>
      </w:r>
      <w:proofErr w:type="spellStart"/>
      <w:r w:rsidRPr="00727242">
        <w:t>AppData</w:t>
      </w:r>
      <w:proofErr w:type="spellEnd"/>
      <w:r w:rsidRPr="00727242">
        <w:t>\Roaming\gen</w:t>
      </w:r>
      <w:r>
        <w:t>\</w:t>
      </w:r>
    </w:p>
    <w:p w:rsidR="00727242" w:rsidRDefault="00727242" w:rsidP="00165C56">
      <w:pPr>
        <w:jc w:val="center"/>
      </w:pPr>
      <w:r>
        <w:rPr>
          <w:noProof/>
        </w:rPr>
        <w:drawing>
          <wp:inline distT="0" distB="0" distL="0" distR="0">
            <wp:extent cx="4314825" cy="26479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5089" w:rsidRDefault="00165C56" w:rsidP="00475089">
      <w:r w:rsidRPr="00165C56">
        <w:rPr>
          <w:u w:val="single"/>
        </w:rPr>
        <w:t>Step 6</w:t>
      </w:r>
      <w:r>
        <w:t>: Plug back the Topaz Signature Pad to your computer USB port.</w:t>
      </w:r>
    </w:p>
    <w:p w:rsidR="00717242" w:rsidRDefault="00165C56" w:rsidP="00165C56">
      <w:r w:rsidRPr="00165C56">
        <w:rPr>
          <w:u w:val="single"/>
        </w:rPr>
        <w:t>Step 7</w:t>
      </w:r>
      <w:r>
        <w:t xml:space="preserve">: </w:t>
      </w:r>
      <w:r w:rsidR="001E576A">
        <w:t>O</w:t>
      </w:r>
      <w:r>
        <w:t>pen Gen Print Plugin</w:t>
      </w:r>
    </w:p>
    <w:p w:rsidR="00165C56" w:rsidRDefault="00165C56" w:rsidP="00165C56">
      <w:pPr>
        <w:jc w:val="center"/>
      </w:pPr>
      <w:r>
        <w:rPr>
          <w:noProof/>
        </w:rPr>
        <w:drawing>
          <wp:inline distT="0" distB="0" distL="0" distR="0">
            <wp:extent cx="3257550" cy="6286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576A" w:rsidRDefault="00165C56" w:rsidP="00165C56">
      <w:r w:rsidRPr="00936094">
        <w:rPr>
          <w:u w:val="single"/>
        </w:rPr>
        <w:t>Step 8</w:t>
      </w:r>
      <w:r>
        <w:t xml:space="preserve">: </w:t>
      </w:r>
      <w:r w:rsidR="001E576A">
        <w:t xml:space="preserve">Visit the TxEVER welcome page </w:t>
      </w:r>
      <w:hyperlink r:id="rId13" w:history="1">
        <w:r w:rsidR="001E576A" w:rsidRPr="004C1263">
          <w:rPr>
            <w:rStyle w:val="Hyperlink"/>
          </w:rPr>
          <w:t>https://txever.dshs.texas.gov/TxEverUI/Welcome.htm</w:t>
        </w:r>
      </w:hyperlink>
      <w:r w:rsidR="001E576A">
        <w:t xml:space="preserve"> and check the box </w:t>
      </w:r>
      <w:r w:rsidR="001E576A">
        <w:sym w:font="Wingdings" w:char="F0FE"/>
      </w:r>
      <w:r w:rsidR="001E576A">
        <w:t xml:space="preserve"> </w:t>
      </w:r>
      <w:proofErr w:type="gramStart"/>
      <w:r w:rsidR="001E576A" w:rsidRPr="001E576A">
        <w:rPr>
          <w:u w:val="single"/>
        </w:rPr>
        <w:t>R</w:t>
      </w:r>
      <w:r w:rsidR="001E576A">
        <w:t>emember</w:t>
      </w:r>
      <w:proofErr w:type="gramEnd"/>
      <w:r w:rsidR="001E576A">
        <w:t xml:space="preserve"> this decision and click </w:t>
      </w:r>
      <w:r w:rsidR="001E576A" w:rsidRPr="001E576A">
        <w:rPr>
          <w:u w:val="single"/>
        </w:rPr>
        <w:t>A</w:t>
      </w:r>
      <w:r w:rsidR="001E576A">
        <w:t>llow.</w:t>
      </w:r>
    </w:p>
    <w:p w:rsidR="001E576A" w:rsidRDefault="001E576A" w:rsidP="001E576A">
      <w:pPr>
        <w:jc w:val="center"/>
      </w:pPr>
      <w:r>
        <w:rPr>
          <w:noProof/>
        </w:rPr>
        <w:lastRenderedPageBreak/>
        <w:drawing>
          <wp:inline distT="0" distB="0" distL="0" distR="0" wp14:anchorId="55577C74" wp14:editId="184E5BC3">
            <wp:extent cx="2606634" cy="1171200"/>
            <wp:effectExtent l="0" t="0" r="381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275" cy="1173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5C56" w:rsidRDefault="001E576A" w:rsidP="00165C56">
      <w:r w:rsidRPr="00936094">
        <w:rPr>
          <w:u w:val="single"/>
        </w:rPr>
        <w:t>Step 9</w:t>
      </w:r>
      <w:r>
        <w:t xml:space="preserve">: </w:t>
      </w:r>
      <w:r w:rsidR="00717CF5">
        <w:t>Make sure</w:t>
      </w:r>
      <w:r>
        <w:t xml:space="preserve"> the Gen Print Plugin </w:t>
      </w:r>
      <w:r w:rsidR="00717CF5">
        <w:t xml:space="preserve">version shows up and </w:t>
      </w:r>
      <w:r>
        <w:t xml:space="preserve">connection </w:t>
      </w:r>
      <w:r w:rsidR="00717CF5">
        <w:t xml:space="preserve">is Active </w:t>
      </w:r>
      <w:r>
        <w:t>at the bottom of the welcome page</w:t>
      </w:r>
    </w:p>
    <w:p w:rsidR="001E576A" w:rsidRDefault="001E576A" w:rsidP="00165C56">
      <w:r>
        <w:rPr>
          <w:noProof/>
        </w:rPr>
        <w:drawing>
          <wp:inline distT="0" distB="0" distL="0" distR="0">
            <wp:extent cx="5939790" cy="958215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95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6094" w:rsidRDefault="00717CF5" w:rsidP="00475089">
      <w:r w:rsidRPr="00936094">
        <w:rPr>
          <w:u w:val="single"/>
        </w:rPr>
        <w:t>Step 10</w:t>
      </w:r>
      <w:r>
        <w:t xml:space="preserve">: Login to TxEVER application, </w:t>
      </w:r>
      <w:r w:rsidRPr="00717CF5">
        <w:rPr>
          <w:b/>
        </w:rPr>
        <w:t>at the Birth Registration page, press Ctrl + F5</w:t>
      </w:r>
      <w:r>
        <w:t xml:space="preserve"> to reload and apply the newest version of TxEVER.</w:t>
      </w:r>
    </w:p>
    <w:p w:rsidR="00717CF5" w:rsidRDefault="00717CF5" w:rsidP="00475089">
      <w:r>
        <w:rPr>
          <w:noProof/>
        </w:rPr>
        <w:drawing>
          <wp:inline distT="0" distB="0" distL="0" distR="0">
            <wp:extent cx="5943600" cy="43624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17C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3C4818"/>
    <w:multiLevelType w:val="hybridMultilevel"/>
    <w:tmpl w:val="F884A86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MzA2MjEzMDIyMzNS0lEKTi0uzszPAykwrAUAaN8peCwAAAA="/>
  </w:docVars>
  <w:rsids>
    <w:rsidRoot w:val="00C06D0D"/>
    <w:rsid w:val="00165C56"/>
    <w:rsid w:val="001E576A"/>
    <w:rsid w:val="00475089"/>
    <w:rsid w:val="00717242"/>
    <w:rsid w:val="00717CF5"/>
    <w:rsid w:val="00727242"/>
    <w:rsid w:val="00762798"/>
    <w:rsid w:val="007C750E"/>
    <w:rsid w:val="00936094"/>
    <w:rsid w:val="00A93707"/>
    <w:rsid w:val="00C06D0D"/>
    <w:rsid w:val="00C95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75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6D0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C750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1724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72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1E576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37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370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75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6D0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C750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1724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72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1E576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37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370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txever.dshs.texas.gov/TxEverUI/Welcome.ht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4" Type="http://schemas.microsoft.com/office/2007/relationships/stylesWithEffects" Target="stylesWithEffect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291984-DB19-4D3B-99F0-EFC73C723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i Tran</dc:creator>
  <cp:lastModifiedBy>Sam Derrick</cp:lastModifiedBy>
  <cp:revision>2</cp:revision>
  <dcterms:created xsi:type="dcterms:W3CDTF">2019-02-08T22:01:00Z</dcterms:created>
  <dcterms:modified xsi:type="dcterms:W3CDTF">2019-02-08T22:01:00Z</dcterms:modified>
</cp:coreProperties>
</file>